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996786">
          <w:headerReference w:type="default" r:id="rId8"/>
          <w:headerReference w:type="first" r:id="rId9"/>
          <w:type w:val="continuous"/>
          <w:pgSz w:w="11909" w:h="16834" w:code="9"/>
          <w:pgMar w:top="851" w:right="1276" w:bottom="1985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A21E0B"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A3DD114" w14:textId="6F37872D" w:rsidR="008C290A" w:rsidRDefault="008C290A" w:rsidP="008C290A">
      <w:pPr>
        <w:pStyle w:val="Affiliation"/>
        <w:spacing w:after="240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208AA357" w14:textId="77777777" w:rsidR="008C290A" w:rsidRDefault="008C290A" w:rsidP="008C290A">
      <w:pPr>
        <w:shd w:val="clear" w:color="auto" w:fill="FFFFFF"/>
        <w:spacing w:after="120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4C9119CE" w14:textId="58D8464D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7C0DE2E4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5CD6527C" w14:textId="77777777" w:rsidR="008C290A" w:rsidRPr="00D21BF8" w:rsidRDefault="008C290A" w:rsidP="008C290A">
      <w:pPr>
        <w:pStyle w:val="ListeParagraf"/>
        <w:numPr>
          <w:ilvl w:val="0"/>
          <w:numId w:val="15"/>
        </w:numPr>
        <w:shd w:val="clear" w:color="auto" w:fill="FFFFFF"/>
        <w:ind w:left="284" w:hanging="284"/>
        <w:textAlignment w:val="baseline"/>
      </w:pPr>
      <w:r>
        <w:rPr>
          <w:sz w:val="24"/>
          <w:szCs w:val="24"/>
        </w:rPr>
        <w:t>GİRİŞ</w:t>
      </w:r>
    </w:p>
    <w:p w14:paraId="25274553" w14:textId="77777777" w:rsidR="008C290A" w:rsidRPr="00B1773B" w:rsidRDefault="008C290A" w:rsidP="008C290A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72"/>
          <w:szCs w:val="72"/>
          <w:lang w:val="tr-TR"/>
        </w:rPr>
      </w:pPr>
      <w:r>
        <w:rPr>
          <w:position w:val="-3"/>
          <w:sz w:val="56"/>
          <w:szCs w:val="56"/>
          <w:lang w:val="tr-TR"/>
        </w:rPr>
        <w:t>B</w:t>
      </w:r>
    </w:p>
    <w:p w14:paraId="6E9B58AB" w14:textId="7A40C9DD" w:rsidR="008C290A" w:rsidRPr="00B1773B" w:rsidRDefault="008C290A" w:rsidP="008C290A">
      <w:pPr>
        <w:pStyle w:val="Text"/>
        <w:ind w:firstLine="0"/>
        <w:rPr>
          <w:sz w:val="24"/>
          <w:szCs w:val="24"/>
          <w:lang w:val="tr-TR"/>
        </w:rPr>
      </w:pPr>
      <w:r>
        <w:rPr>
          <w:smallCaps/>
          <w:sz w:val="24"/>
          <w:szCs w:val="24"/>
          <w:lang w:val="tr-TR"/>
        </w:rPr>
        <w:t>U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belge</w:t>
      </w:r>
      <w:r w:rsidRPr="00B1773B">
        <w:rPr>
          <w:sz w:val="24"/>
          <w:szCs w:val="24"/>
          <w:lang w:val="tr-TR"/>
        </w:rPr>
        <w:t xml:space="preserve"> Microsoft </w:t>
      </w:r>
      <w:r w:rsidRPr="00B1773B">
        <w:rPr>
          <w:i/>
          <w:iCs/>
          <w:sz w:val="24"/>
          <w:szCs w:val="24"/>
          <w:lang w:val="tr-TR"/>
        </w:rPr>
        <w:t>Word</w:t>
      </w:r>
      <w:r w:rsidRPr="00B1773B">
        <w:rPr>
          <w:sz w:val="24"/>
          <w:szCs w:val="24"/>
          <w:lang w:val="tr-TR"/>
        </w:rPr>
        <w:t xml:space="preserve"> 6.0 </w:t>
      </w:r>
      <w:r>
        <w:rPr>
          <w:sz w:val="24"/>
          <w:szCs w:val="24"/>
          <w:lang w:val="tr-TR"/>
        </w:rPr>
        <w:t>veya sonraki sürümleri için şablondur</w:t>
      </w:r>
      <w:r w:rsidRPr="00B1773B">
        <w:rPr>
          <w:sz w:val="24"/>
          <w:szCs w:val="24"/>
          <w:lang w:val="tr-TR"/>
        </w:rPr>
        <w:t xml:space="preserve">. </w:t>
      </w:r>
      <w:r w:rsidRPr="007508AF">
        <w:rPr>
          <w:sz w:val="24"/>
          <w:szCs w:val="24"/>
          <w:lang w:val="tr-TR"/>
        </w:rPr>
        <w:t>Bu belgenin kağıt veya PDF sürümünü okuyorsanız, lütfen elektronik dosyayı</w:t>
      </w:r>
      <w:r>
        <w:rPr>
          <w:sz w:val="24"/>
          <w:szCs w:val="24"/>
          <w:lang w:val="tr-TR"/>
        </w:rPr>
        <w:t xml:space="preserve"> </w:t>
      </w:r>
      <w:hyperlink r:id="rId10" w:history="1">
        <w:r w:rsidR="003508D2" w:rsidRPr="000411A8">
          <w:rPr>
            <w:rStyle w:val="Kpr"/>
            <w:sz w:val="24"/>
            <w:szCs w:val="24"/>
            <w:lang w:val="tr-TR"/>
          </w:rPr>
          <w:t>www.iconsad.org</w:t>
        </w:r>
      </w:hyperlink>
      <w:r w:rsidRPr="00B1773B">
        <w:rPr>
          <w:sz w:val="24"/>
          <w:szCs w:val="24"/>
          <w:lang w:val="tr-TR"/>
        </w:rPr>
        <w:t xml:space="preserve"> </w:t>
      </w:r>
      <w:proofErr w:type="gramStart"/>
      <w:r w:rsidRPr="007508AF">
        <w:rPr>
          <w:sz w:val="24"/>
          <w:szCs w:val="24"/>
          <w:lang w:val="tr-TR"/>
        </w:rPr>
        <w:t xml:space="preserve">adresindeki  </w:t>
      </w:r>
      <w:r>
        <w:rPr>
          <w:sz w:val="24"/>
          <w:szCs w:val="24"/>
          <w:lang w:val="tr-TR"/>
        </w:rPr>
        <w:t>w</w:t>
      </w:r>
      <w:r w:rsidRPr="007508AF">
        <w:rPr>
          <w:sz w:val="24"/>
          <w:szCs w:val="24"/>
          <w:lang w:val="tr-TR"/>
        </w:rPr>
        <w:t>eb</w:t>
      </w:r>
      <w:proofErr w:type="gramEnd"/>
      <w:r w:rsidRPr="007508AF">
        <w:rPr>
          <w:sz w:val="24"/>
          <w:szCs w:val="24"/>
          <w:lang w:val="tr-TR"/>
        </w:rPr>
        <w:t xml:space="preserve"> sitesinden indirin, böylece makalenizi hazırlamak için kullanabilirsiniz.</w:t>
      </w:r>
      <w:r w:rsidRPr="00B1773B">
        <w:rPr>
          <w:sz w:val="24"/>
          <w:szCs w:val="24"/>
          <w:lang w:val="tr-TR"/>
        </w:rPr>
        <w:t xml:space="preserve"> </w:t>
      </w:r>
    </w:p>
    <w:p w14:paraId="58A577F4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5EF7B1C4" w14:textId="77777777" w:rsidR="008C290A" w:rsidRPr="00B1773B" w:rsidRDefault="008C290A" w:rsidP="008C290A">
      <w:pPr>
        <w:pStyle w:val="Text"/>
        <w:rPr>
          <w:sz w:val="22"/>
          <w:szCs w:val="22"/>
          <w:lang w:val="tr-TR"/>
        </w:rPr>
      </w:pPr>
    </w:p>
    <w:p w14:paraId="5F6B9C25" w14:textId="77777777" w:rsidR="008C290A" w:rsidRPr="00B1773B" w:rsidRDefault="008C290A" w:rsidP="008C290A">
      <w:pPr>
        <w:pStyle w:val="Balk1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ı içeriği</w:t>
      </w:r>
    </w:p>
    <w:p w14:paraId="3E521F84" w14:textId="77777777" w:rsidR="008C290A" w:rsidRPr="00B1773B" w:rsidRDefault="008C290A" w:rsidP="008C290A">
      <w:pPr>
        <w:pStyle w:val="Balk2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proofErr w:type="gramStart"/>
      <w:r>
        <w:rPr>
          <w:sz w:val="24"/>
          <w:szCs w:val="24"/>
          <w:lang w:val="tr-TR"/>
        </w:rPr>
        <w:t xml:space="preserve">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proofErr w:type="gramEnd"/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 xml:space="preserve">Figürünüzün iki bölümü varsa, resmin bir </w:t>
      </w:r>
      <w:r w:rsidRPr="00B97955">
        <w:rPr>
          <w:sz w:val="24"/>
          <w:szCs w:val="24"/>
          <w:lang w:val="tr-TR"/>
        </w:rPr>
        <w:lastRenderedPageBreak/>
        <w:t>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>Lütfen şekillerin bir parçası olarak başlık eklemeyin. Şekillere bağlı “metin kutularına” başlık koymayın. Figürlerin dış 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>Semboller yerine kelimeler 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4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254BDF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Şekil 1.</w:t>
                            </w: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254BDF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254BDF">
                        <w:rPr>
                          <w:b/>
                          <w:sz w:val="20"/>
                          <w:szCs w:val="20"/>
                        </w:rPr>
                        <w:t>Şekil 1.</w:t>
                      </w:r>
                      <w:r w:rsidRPr="00254BDF"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Pr="00254BDF">
                        <w:rPr>
                          <w:sz w:val="20"/>
                          <w:szCs w:val="20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8C290A">
      <w:pPr>
        <w:pStyle w:val="Balk2"/>
        <w:numPr>
          <w:ilvl w:val="1"/>
          <w:numId w:val="16"/>
        </w:numPr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32C01ECC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3AACA3F5" w14:textId="77777777" w:rsidR="008C290A" w:rsidRPr="00B1773B" w:rsidRDefault="008C290A" w:rsidP="008C290A">
      <w:pPr>
        <w:pStyle w:val="Balk2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7FB93AE1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CA35B9">
        <w:rPr>
          <w:sz w:val="24"/>
          <w:szCs w:val="24"/>
          <w:lang w:val="tr-TR"/>
        </w:rPr>
        <w:t>CONSAD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BC10E90" w14:textId="77777777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7CD28226">
                <wp:extent cx="5888736" cy="4481946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481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418C43BC" w:rsidR="008C290A" w:rsidRPr="00254BDF" w:rsidRDefault="008C290A" w:rsidP="008C290A">
                            <w:pPr>
                              <w:pStyle w:val="TableTitle"/>
                              <w:rPr>
                                <w:sz w:val="20"/>
                                <w:szCs w:val="20"/>
                              </w:rPr>
                            </w:pP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TABLO I</w:t>
                            </w:r>
                            <w:r w:rsidR="00254BDF" w:rsidRPr="00254BDF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254BD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Oe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(G·g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·m</w:t>
                                  </w:r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A·m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77777777" w:rsidR="008C290A" w:rsidRPr="008D53D1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5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" stroked="f">
                <v:textbox inset="0,0,0,0">
                  <w:txbxContent>
                    <w:p w14:paraId="0E53C02F" w14:textId="418C43BC" w:rsidR="008C290A" w:rsidRPr="00254BDF" w:rsidRDefault="008C290A" w:rsidP="008C290A">
                      <w:pPr>
                        <w:pStyle w:val="TableTitle"/>
                        <w:rPr>
                          <w:sz w:val="20"/>
                          <w:szCs w:val="20"/>
                        </w:rPr>
                      </w:pPr>
                      <w:r w:rsidRPr="00254BDF">
                        <w:rPr>
                          <w:b/>
                          <w:sz w:val="20"/>
                          <w:szCs w:val="20"/>
                        </w:rPr>
                        <w:t>TABLO I</w:t>
                      </w:r>
                      <w:r w:rsidR="00254BDF" w:rsidRPr="00254BDF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254BD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54BDF">
                        <w:rPr>
                          <w:sz w:val="20"/>
                          <w:szCs w:val="20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Oe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(G·g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·m</w:t>
                            </w:r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A·m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77777777" w:rsidR="008C290A" w:rsidRPr="008D53D1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DB11F2" w14:textId="77777777" w:rsidR="008C290A" w:rsidRPr="00EC062E" w:rsidRDefault="008C290A" w:rsidP="008C290A">
      <w:pPr>
        <w:pStyle w:val="Balk1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04FCA33F" w14:textId="77777777" w:rsidR="008C290A" w:rsidRPr="00B1773B" w:rsidRDefault="008C290A" w:rsidP="008C290A">
      <w:pPr>
        <w:pStyle w:val="ReferenceHead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51B2E4FC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7]    </w:t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8C290A">
      <w:pPr>
        <w:pStyle w:val="Text"/>
        <w:rPr>
          <w:sz w:val="24"/>
          <w:szCs w:val="24"/>
          <w:lang w:val="tr-TR"/>
        </w:rPr>
      </w:pPr>
    </w:p>
    <w:sectPr w:rsidR="00AB1DBC" w:rsidRPr="008C290A" w:rsidSect="00996786">
      <w:type w:val="continuous"/>
      <w:pgSz w:w="11909" w:h="16834" w:code="9"/>
      <w:pgMar w:top="851" w:right="1418" w:bottom="1985" w:left="1418" w:header="284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85F84" w14:textId="77777777" w:rsidR="00AB0B64" w:rsidRDefault="00AB0B64" w:rsidP="00195614">
      <w:r>
        <w:separator/>
      </w:r>
    </w:p>
  </w:endnote>
  <w:endnote w:type="continuationSeparator" w:id="0">
    <w:p w14:paraId="28D673C0" w14:textId="77777777" w:rsidR="00AB0B64" w:rsidRDefault="00AB0B64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76E64" w14:textId="77777777" w:rsidR="00AB0B64" w:rsidRDefault="00AB0B64" w:rsidP="00195614">
      <w:r>
        <w:separator/>
      </w:r>
    </w:p>
  </w:footnote>
  <w:footnote w:type="continuationSeparator" w:id="0">
    <w:p w14:paraId="27AD7E55" w14:textId="77777777" w:rsidR="00AB0B64" w:rsidRDefault="00AB0B64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909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8822"/>
      <w:gridCol w:w="7087"/>
    </w:tblGrid>
    <w:tr w:rsidR="00145EC9" w14:paraId="1C116841" w14:textId="77777777" w:rsidTr="004D096A">
      <w:trPr>
        <w:trHeight w:val="1418"/>
      </w:trPr>
      <w:tc>
        <w:tcPr>
          <w:tcW w:w="8822" w:type="dxa"/>
          <w:tcBorders>
            <w:bottom w:val="nil"/>
          </w:tcBorders>
          <w:shd w:val="clear" w:color="auto" w:fill="auto"/>
        </w:tcPr>
        <w:p w14:paraId="21B93B70" w14:textId="74F268DA" w:rsidR="004D096A" w:rsidRDefault="004D096A" w:rsidP="007D2F7A">
          <w:pPr>
            <w:pStyle w:val="stBilgi"/>
            <w:spacing w:after="120"/>
            <w:jc w:val="left"/>
          </w:pPr>
        </w:p>
        <w:p w14:paraId="12AD5880" w14:textId="1F28F028" w:rsidR="004D096A" w:rsidRDefault="004D096A" w:rsidP="004D096A"/>
        <w:p w14:paraId="0091F737" w14:textId="7AC5B3CC" w:rsidR="00195614" w:rsidRPr="004D096A" w:rsidRDefault="004D096A" w:rsidP="004D096A">
          <w:r w:rsidRPr="00023D85">
            <w:rPr>
              <w:b/>
              <w:i/>
              <w:iCs/>
              <w:color w:val="2F5496" w:themeColor="accent1" w:themeShade="BF"/>
              <w:sz w:val="24"/>
              <w:szCs w:val="24"/>
            </w:rPr>
            <w:t>International Congress on Scientific Advances (ICONSAD’21)</w:t>
          </w:r>
        </w:p>
      </w:tc>
      <w:tc>
        <w:tcPr>
          <w:tcW w:w="7087" w:type="dxa"/>
          <w:tcBorders>
            <w:bottom w:val="nil"/>
          </w:tcBorders>
          <w:shd w:val="clear" w:color="auto" w:fill="auto"/>
        </w:tcPr>
        <w:p w14:paraId="1BF4DEBB" w14:textId="2B485E94" w:rsidR="00195614" w:rsidRPr="00227056" w:rsidRDefault="00195614" w:rsidP="00227056">
          <w:pPr>
            <w:pStyle w:val="stBilgi"/>
            <w:tabs>
              <w:tab w:val="left" w:pos="-143"/>
            </w:tabs>
            <w:ind w:left="-425" w:firstLine="425"/>
            <w:rPr>
              <w:i/>
              <w:iCs/>
              <w:sz w:val="24"/>
              <w:szCs w:val="24"/>
            </w:rPr>
          </w:pPr>
        </w:p>
      </w:tc>
    </w:tr>
  </w:tbl>
  <w:p w14:paraId="1DEB6DCC" w14:textId="06B88EAD" w:rsidR="00F73A24" w:rsidRPr="00F73A24" w:rsidRDefault="00F73A24" w:rsidP="00F73A24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4D096A" w:rsidRPr="00023D85" w14:paraId="7DD1A4E3" w14:textId="77777777" w:rsidTr="005C2515">
      <w:trPr>
        <w:trHeight w:val="540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536B3DC6" w14:textId="77777777" w:rsidR="004D096A" w:rsidRDefault="004D096A" w:rsidP="004D096A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6EAF9239" wp14:editId="608974FD">
                <wp:extent cx="910974" cy="946298"/>
                <wp:effectExtent l="0" t="0" r="3810" b="6350"/>
                <wp:docPr id="29" name="Resi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10252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542DC565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7AFAA62E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7CC62187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58012AC2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3FD231EA" w14:textId="77777777" w:rsidR="004D096A" w:rsidRPr="00023D85" w:rsidRDefault="004D096A" w:rsidP="004D096A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023D85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3A73A8">
            <w:rPr>
              <w:b/>
              <w:i/>
              <w:iCs/>
              <w:color w:val="C00000"/>
              <w:sz w:val="28"/>
              <w:szCs w:val="28"/>
            </w:rPr>
            <w:t>ICONSAD’2</w:t>
          </w:r>
          <w:r>
            <w:rPr>
              <w:b/>
              <w:i/>
              <w:iCs/>
              <w:color w:val="C00000"/>
              <w:sz w:val="28"/>
              <w:szCs w:val="28"/>
            </w:rPr>
            <w:t xml:space="preserve">1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22-25 December 2021</w:t>
          </w:r>
        </w:p>
      </w:tc>
    </w:tr>
  </w:tbl>
  <w:p w14:paraId="432F5F45" w14:textId="77777777" w:rsidR="004D096A" w:rsidRDefault="004D096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95614"/>
    <w:rsid w:val="00227056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263DC"/>
    <w:rsid w:val="004445B3"/>
    <w:rsid w:val="00483004"/>
    <w:rsid w:val="004D096A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F5897"/>
    <w:rsid w:val="00711F3B"/>
    <w:rsid w:val="0072064C"/>
    <w:rsid w:val="00721484"/>
    <w:rsid w:val="00733C88"/>
    <w:rsid w:val="007442B3"/>
    <w:rsid w:val="00753F7B"/>
    <w:rsid w:val="0078398E"/>
    <w:rsid w:val="00787C5A"/>
    <w:rsid w:val="007919DE"/>
    <w:rsid w:val="0079434F"/>
    <w:rsid w:val="007C0308"/>
    <w:rsid w:val="007D2F7A"/>
    <w:rsid w:val="007D71D2"/>
    <w:rsid w:val="007E7C5C"/>
    <w:rsid w:val="008014D2"/>
    <w:rsid w:val="00803424"/>
    <w:rsid w:val="008054BC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7508D"/>
    <w:rsid w:val="00996786"/>
    <w:rsid w:val="00A04057"/>
    <w:rsid w:val="00A21E0B"/>
    <w:rsid w:val="00A40BDF"/>
    <w:rsid w:val="00A510F7"/>
    <w:rsid w:val="00A60284"/>
    <w:rsid w:val="00A72852"/>
    <w:rsid w:val="00A93A48"/>
    <w:rsid w:val="00AB0B64"/>
    <w:rsid w:val="00AB1DBC"/>
    <w:rsid w:val="00AC6519"/>
    <w:rsid w:val="00AE1088"/>
    <w:rsid w:val="00B81ECE"/>
    <w:rsid w:val="00BB7998"/>
    <w:rsid w:val="00BD3F06"/>
    <w:rsid w:val="00BE5B9C"/>
    <w:rsid w:val="00C0541A"/>
    <w:rsid w:val="00C52094"/>
    <w:rsid w:val="00C645E1"/>
    <w:rsid w:val="00CA35B9"/>
    <w:rsid w:val="00CB1404"/>
    <w:rsid w:val="00CB66E6"/>
    <w:rsid w:val="00CD338A"/>
    <w:rsid w:val="00CE0FFF"/>
    <w:rsid w:val="00CE5073"/>
    <w:rsid w:val="00D30E00"/>
    <w:rsid w:val="00D36BB9"/>
    <w:rsid w:val="00D9156D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consad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91</Words>
  <Characters>4510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4</cp:revision>
  <cp:lastPrinted>2020-12-26T20:12:00Z</cp:lastPrinted>
  <dcterms:created xsi:type="dcterms:W3CDTF">2021-08-02T17:04:00Z</dcterms:created>
  <dcterms:modified xsi:type="dcterms:W3CDTF">2021-10-01T20:37:00Z</dcterms:modified>
</cp:coreProperties>
</file>